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0DAC" w:rsidRPr="003D53E0" w:rsidRDefault="00F5713B">
      <w:pPr>
        <w:rPr>
          <w:b/>
          <w:bCs/>
          <w:lang w:bidi="fa-IR"/>
        </w:rPr>
      </w:pPr>
      <w:r w:rsidRPr="003D53E0">
        <w:rPr>
          <w:b/>
          <w:bCs/>
          <w:lang w:bidi="fa-IR"/>
        </w:rPr>
        <w:t>What is an algorithm?</w:t>
      </w:r>
    </w:p>
    <w:p w:rsidR="00F5713B" w:rsidRDefault="00B579C1" w:rsidP="00500552">
      <w:pPr>
        <w:rPr>
          <w:lang w:bidi="fa-IR"/>
        </w:rPr>
      </w:pPr>
      <w:r>
        <w:rPr>
          <w:lang w:bidi="fa-IR"/>
        </w:rPr>
        <w:t>A</w:t>
      </w:r>
      <w:r w:rsidR="00500552">
        <w:rPr>
          <w:lang w:bidi="fa-IR"/>
        </w:rPr>
        <w:t>n a</w:t>
      </w:r>
      <w:r>
        <w:rPr>
          <w:lang w:bidi="fa-IR"/>
        </w:rPr>
        <w:t>lgorithm is a procedure that consists of a finite set of instructions which, given input from some set of possible inputs, enables to obtain an output.</w:t>
      </w:r>
    </w:p>
    <w:p w:rsidR="00B579C1" w:rsidRDefault="00B579C1">
      <w:pPr>
        <w:rPr>
          <w:lang w:bidi="fa-IR"/>
        </w:rPr>
      </w:pPr>
      <w:r>
        <w:rPr>
          <w:lang w:bidi="fa-IR"/>
        </w:rPr>
        <w:t xml:space="preserve">Donald Knuth: </w:t>
      </w:r>
      <w:r w:rsidR="007D32DE">
        <w:rPr>
          <w:lang w:bidi="fa-IR"/>
        </w:rPr>
        <w:t>“Computer Science is the Study of Algorithms</w:t>
      </w:r>
      <w:r w:rsidR="00000962">
        <w:rPr>
          <w:lang w:bidi="fa-IR"/>
        </w:rPr>
        <w:t>.</w:t>
      </w:r>
      <w:r w:rsidR="007D32DE">
        <w:rPr>
          <w:lang w:bidi="fa-IR"/>
        </w:rPr>
        <w:t>”</w:t>
      </w:r>
    </w:p>
    <w:p w:rsidR="00007942" w:rsidRPr="003D53E0" w:rsidRDefault="009B0572">
      <w:pPr>
        <w:rPr>
          <w:b/>
          <w:bCs/>
          <w:lang w:bidi="fa-IR"/>
        </w:rPr>
      </w:pPr>
      <w:r w:rsidRPr="003D53E0">
        <w:rPr>
          <w:b/>
          <w:bCs/>
          <w:lang w:bidi="fa-IR"/>
        </w:rPr>
        <w:t>Starting Example: Insertion Sort</w:t>
      </w:r>
    </w:p>
    <w:p w:rsidR="00D3247B" w:rsidRDefault="003924E8" w:rsidP="008663AF">
      <w:pPr>
        <w:rPr>
          <w:lang w:bidi="fa-IR"/>
        </w:rPr>
      </w:pPr>
      <w:r w:rsidRPr="003924E8">
        <w:rPr>
          <w:lang w:bidi="fa-IR"/>
        </w:rPr>
        <w:t>Insertion sort is a simple sorting algorithm that works similar to the way you sort playing cards in your hands. The array is virtually split into a sorted and an unsorted part. Values from the unsorted part are picked and placed at the correct position in the sorted part.</w:t>
      </w:r>
    </w:p>
    <w:p w:rsidR="008663AF" w:rsidRDefault="008663AF" w:rsidP="00500552">
      <w:pPr>
        <w:rPr>
          <w:lang w:bidi="fa-IR"/>
        </w:rPr>
      </w:pPr>
      <w:r w:rsidRPr="008663AF">
        <w:rPr>
          <w:b/>
          <w:bCs/>
          <w:lang w:bidi="fa-IR"/>
        </w:rPr>
        <w:t>Note</w:t>
      </w:r>
      <w:r>
        <w:rPr>
          <w:lang w:bidi="fa-IR"/>
        </w:rPr>
        <w:t>: Finding the right place of the picked element is another algorithm, we have to find its place by comparing and shifting till find</w:t>
      </w:r>
      <w:r w:rsidR="006C17CD">
        <w:rPr>
          <w:lang w:bidi="fa-IR"/>
        </w:rPr>
        <w:t>ing</w:t>
      </w:r>
      <w:r>
        <w:rPr>
          <w:lang w:bidi="fa-IR"/>
        </w:rPr>
        <w:t xml:space="preserve"> its correct place. I noted it here because I remember while for the first time I </w:t>
      </w:r>
      <w:r w:rsidR="00500552">
        <w:rPr>
          <w:lang w:bidi="fa-IR"/>
        </w:rPr>
        <w:t>learned about</w:t>
      </w:r>
      <w:r>
        <w:rPr>
          <w:lang w:bidi="fa-IR"/>
        </w:rPr>
        <w:t xml:space="preserve"> algorithms, especially sorting one, always I was thinking so high level and because of that</w:t>
      </w:r>
      <w:r w:rsidR="00500552">
        <w:rPr>
          <w:lang w:bidi="fa-IR"/>
        </w:rPr>
        <w:t>,</w:t>
      </w:r>
      <w:r>
        <w:rPr>
          <w:lang w:bidi="fa-IR"/>
        </w:rPr>
        <w:t xml:space="preserve"> I was thinking I don’t have a mind to understand or even design algorithms.</w:t>
      </w:r>
    </w:p>
    <w:p w:rsidR="00500552" w:rsidRDefault="00905685" w:rsidP="00905685">
      <w:pPr>
        <w:rPr>
          <w:lang w:bidi="fa-IR"/>
        </w:rPr>
      </w:pPr>
      <w:r>
        <w:rPr>
          <w:lang w:bidi="fa-IR"/>
        </w:rPr>
        <w:t>I took the following image of how the insertion algorithm works from Wikipedia. Also, there are many other websites like (</w:t>
      </w:r>
      <w:proofErr w:type="gramStart"/>
      <w:r>
        <w:rPr>
          <w:lang w:bidi="fa-IR"/>
        </w:rPr>
        <w:t>)[</w:t>
      </w:r>
      <w:proofErr w:type="gramEnd"/>
      <w:r>
        <w:rPr>
          <w:lang w:bidi="fa-IR"/>
        </w:rPr>
        <w:t>] that visualizes these algorithms and also Data Structures.</w:t>
      </w:r>
    </w:p>
    <w:p w:rsidR="00422D0A" w:rsidRDefault="00422D0A" w:rsidP="00905685">
      <w:pPr>
        <w:rPr>
          <w:lang w:bidi="fa-IR"/>
        </w:rPr>
      </w:pPr>
      <w:r>
        <w:rPr>
          <w:lang w:bidi="fa-IR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7.25pt;height:261.75pt">
            <v:imagedata r:id="rId4" o:title="Insertion_sort"/>
            <o:lock v:ext="edit" cropping="t"/>
          </v:shape>
        </w:pict>
      </w:r>
    </w:p>
    <w:p w:rsidR="00422D0A" w:rsidRDefault="00845607" w:rsidP="00905685">
      <w:pPr>
        <w:rPr>
          <w:rFonts w:hint="cs"/>
          <w:lang w:bidi="fa-IR"/>
        </w:rPr>
      </w:pPr>
      <w:r>
        <w:rPr>
          <w:lang w:bidi="fa-IR"/>
        </w:rPr>
        <w:t>You can find the source code of this algorithm in Python here.</w:t>
      </w:r>
      <w:r w:rsidR="00023CC1">
        <w:rPr>
          <w:lang w:bidi="fa-IR"/>
        </w:rPr>
        <w:t xml:space="preserve"> The complexity of this algorithm is </w:t>
      </w:r>
      <w:proofErr w:type="gramStart"/>
      <w:r w:rsidR="00023CC1">
        <w:rPr>
          <w:lang w:bidi="fa-IR"/>
        </w:rPr>
        <w:t>O(</w:t>
      </w:r>
      <w:proofErr w:type="gramEnd"/>
      <w:r w:rsidR="00023CC1">
        <w:rPr>
          <w:lang w:bidi="fa-IR"/>
        </w:rPr>
        <w:t xml:space="preserve">n^2) because </w:t>
      </w:r>
      <w:r w:rsidR="002F2BF4">
        <w:rPr>
          <w:lang w:bidi="fa-IR"/>
        </w:rPr>
        <w:t>it consists of two nested loops.</w:t>
      </w:r>
      <w:bookmarkStart w:id="0" w:name="_GoBack"/>
      <w:bookmarkEnd w:id="0"/>
    </w:p>
    <w:sectPr w:rsidR="00422D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0tDQxsLQwtDS1NLZQ0lEKTi0uzszPAykwrAUAdgN8WSwAAAA="/>
  </w:docVars>
  <w:rsids>
    <w:rsidRoot w:val="00094849"/>
    <w:rsid w:val="00000962"/>
    <w:rsid w:val="00007942"/>
    <w:rsid w:val="00023CC1"/>
    <w:rsid w:val="00094849"/>
    <w:rsid w:val="001F0DAC"/>
    <w:rsid w:val="002F2BF4"/>
    <w:rsid w:val="003924E8"/>
    <w:rsid w:val="003D53E0"/>
    <w:rsid w:val="00422D0A"/>
    <w:rsid w:val="00460671"/>
    <w:rsid w:val="00500552"/>
    <w:rsid w:val="006C17CD"/>
    <w:rsid w:val="007D32DE"/>
    <w:rsid w:val="00845607"/>
    <w:rsid w:val="008663AF"/>
    <w:rsid w:val="00905685"/>
    <w:rsid w:val="009B0572"/>
    <w:rsid w:val="00B579C1"/>
    <w:rsid w:val="00D3247B"/>
    <w:rsid w:val="00D75BCD"/>
    <w:rsid w:val="00F57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5EB0EC"/>
  <w15:chartTrackingRefBased/>
  <w15:docId w15:val="{386B53F1-061F-4B0E-99C4-B32B9CF132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191</Words>
  <Characters>1092</Characters>
  <Application>Microsoft Office Word</Application>
  <DocSecurity>0</DocSecurity>
  <Lines>9</Lines>
  <Paragraphs>2</Paragraphs>
  <ScaleCrop>false</ScaleCrop>
  <Company/>
  <LinksUpToDate>false</LinksUpToDate>
  <CharactersWithSpaces>1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hsan Yousefzadeh</dc:creator>
  <cp:keywords/>
  <dc:description/>
  <cp:lastModifiedBy>Ehsan Yousefzadeh</cp:lastModifiedBy>
  <cp:revision>26</cp:revision>
  <dcterms:created xsi:type="dcterms:W3CDTF">2020-12-22T14:03:00Z</dcterms:created>
  <dcterms:modified xsi:type="dcterms:W3CDTF">2020-12-22T15:47:00Z</dcterms:modified>
</cp:coreProperties>
</file>